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09973" w14:textId="77777777" w:rsidR="00353740" w:rsidRDefault="00353740">
      <w:pPr>
        <w:pStyle w:val="Title"/>
        <w:rPr>
          <w:sz w:val="17"/>
        </w:rPr>
      </w:pPr>
    </w:p>
    <w:p w14:paraId="1CFB951D" w14:textId="77777777" w:rsidR="00353740" w:rsidRDefault="00353740">
      <w:pPr>
        <w:pStyle w:val="Title"/>
        <w:rPr>
          <w:sz w:val="17"/>
        </w:rPr>
      </w:pPr>
    </w:p>
    <w:p w14:paraId="7A94462F" w14:textId="77777777" w:rsidR="00353740" w:rsidRDefault="00353740">
      <w:pPr>
        <w:pStyle w:val="Title"/>
        <w:rPr>
          <w:sz w:val="17"/>
        </w:rPr>
      </w:pPr>
    </w:p>
    <w:p w14:paraId="2555724F" w14:textId="77777777" w:rsidR="00353740" w:rsidRDefault="00353740">
      <w:pPr>
        <w:pStyle w:val="Title"/>
        <w:rPr>
          <w:sz w:val="17"/>
        </w:rPr>
      </w:pPr>
    </w:p>
    <w:p w14:paraId="5A0F16A4" w14:textId="77777777" w:rsidR="00353740" w:rsidRDefault="00353740">
      <w:pPr>
        <w:pStyle w:val="Title"/>
        <w:rPr>
          <w:sz w:val="17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27A53E9" wp14:editId="39F2015D">
                <wp:simplePos x="0" y="0"/>
                <wp:positionH relativeFrom="column">
                  <wp:posOffset>-822960</wp:posOffset>
                </wp:positionH>
                <wp:positionV relativeFrom="paragraph">
                  <wp:posOffset>176530</wp:posOffset>
                </wp:positionV>
                <wp:extent cx="7063740" cy="749808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63740" cy="7498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BA5F5F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374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 case the above terms and conditions of service are acceptable to you, please sign and return the carbon copy of the offer of appointment in token of your acceptance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of</w:t>
                            </w:r>
                            <w:r w:rsidRPr="0035374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the sam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along with your scanned copy of educational documents.</w:t>
                            </w:r>
                          </w:p>
                          <w:p w14:paraId="4DE9833F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25CE985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17760CC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BC91E8B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DA58952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291EBED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314B479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C5C4379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2A9557AB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3E510560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45480DF0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84B96C3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6E3AA3C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670668C8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7BEEA834" w14:textId="77777777" w:rsid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0DB7D425" w14:textId="77777777" w:rsidR="00353740" w:rsidRDefault="00353740" w:rsidP="00353740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60524FA7" w14:textId="77777777" w:rsidR="00353740" w:rsidRDefault="00353740" w:rsidP="00353740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50C6AD0F" w14:textId="77777777" w:rsidR="00353740" w:rsidRDefault="00353740" w:rsidP="00353740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70E9E7CC" w14:textId="77777777" w:rsidR="00353740" w:rsidRDefault="00353740" w:rsidP="00353740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586E64A9" w14:textId="77777777" w:rsidR="00353740" w:rsidRDefault="00353740" w:rsidP="00353740">
                            <w:pPr>
                              <w:pStyle w:val="Default"/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353740">
                              <w:rPr>
                                <w:b/>
                                <w:bCs/>
                              </w:rPr>
                              <w:t>DECLARATION</w:t>
                            </w:r>
                          </w:p>
                          <w:p w14:paraId="1E18826F" w14:textId="77777777" w:rsidR="00353740" w:rsidRPr="00353740" w:rsidRDefault="00353740" w:rsidP="00353740">
                            <w:pPr>
                              <w:pStyle w:val="Default"/>
                              <w:jc w:val="center"/>
                            </w:pPr>
                          </w:p>
                          <w:p w14:paraId="2D50AA67" w14:textId="77777777" w:rsidR="00353740" w:rsidRPr="00353740" w:rsidRDefault="00353740" w:rsidP="00353740">
                            <w:pPr>
                              <w:pStyle w:val="Default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353740">
                              <w:t xml:space="preserve">I have read and understood the </w:t>
                            </w:r>
                            <w:r w:rsidRPr="00353740">
                              <w:rPr>
                                <w:color w:val="000000" w:themeColor="text1"/>
                              </w:rPr>
                              <w:t>above terms and conditions and agree to abide by the same.</w:t>
                            </w:r>
                          </w:p>
                          <w:p w14:paraId="0AA5EF3D" w14:textId="77777777" w:rsidR="00353740" w:rsidRP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1AD7A505" w14:textId="77777777" w:rsidR="00353740" w:rsidRP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DE26A96" w14:textId="77777777" w:rsidR="00353740" w:rsidRPr="00353740" w:rsidRDefault="00353740" w:rsidP="00353740">
                            <w:pPr>
                              <w:jc w:val="both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</w:p>
                          <w:p w14:paraId="521FD80E" w14:textId="77777777" w:rsidR="00353740" w:rsidRPr="00353740" w:rsidRDefault="00353740" w:rsidP="0035374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3740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2AB06994" w14:textId="77777777" w:rsidR="00353740" w:rsidRPr="00353740" w:rsidRDefault="00353740" w:rsidP="00353740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353740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SIGNATURE OF THE CANDIDATE</w:t>
                            </w:r>
                          </w:p>
                          <w:p w14:paraId="4CCF1A19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02907ED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121D695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31D08C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41A4A1A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F99921C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1872961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94B515E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97D68FB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B3112E4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4AE8707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67ED4FD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ABD9F4A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794A841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D07C5AA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E36F4DB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D5C5730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A89C047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1A23697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7150DAE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DBAA958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CFF8CB4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2C5B945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6616AC8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24A1E8C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082BAEC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249D650" w14:textId="77777777" w:rsidR="00353740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5AF8817" w14:textId="77777777" w:rsidR="00353740" w:rsidRPr="005B504E" w:rsidRDefault="00353740" w:rsidP="0035374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A53E9" id="Rectangle 1" o:spid="_x0000_s1026" style="position:absolute;margin-left:-64.8pt;margin-top:13.9pt;width:556.2pt;height:590.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" filled="f" stroked="f" strokeweight="2pt">
                <v:textbox>
                  <w:txbxContent>
                    <w:p w14:paraId="09BA5F5F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5374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In case the above terms and conditions of service are acceptable to you, please sign and return the carbon copy of the offer of appointment in token of your acceptance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>of</w:t>
                      </w:r>
                      <w:r w:rsidRPr="0035374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the sam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along with your scanned copy of educational documents.</w:t>
                      </w:r>
                    </w:p>
                    <w:p w14:paraId="4DE9833F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25CE985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17760CC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BC91E8B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DA58952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291EBED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314B479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C5C4379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2A9557AB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3E510560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45480DF0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84B96C3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6E3AA3C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670668C8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7BEEA834" w14:textId="77777777" w:rsid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0DB7D425" w14:textId="77777777" w:rsidR="00353740" w:rsidRDefault="00353740" w:rsidP="00353740">
                      <w:pPr>
                        <w:pStyle w:val="Default"/>
                        <w:jc w:val="center"/>
                        <w:rPr>
                          <w:b/>
                          <w:bCs/>
                        </w:rPr>
                      </w:pPr>
                    </w:p>
                    <w:p w14:paraId="60524FA7" w14:textId="77777777" w:rsidR="00353740" w:rsidRDefault="00353740" w:rsidP="00353740">
                      <w:pPr>
                        <w:pStyle w:val="Default"/>
                        <w:jc w:val="center"/>
                        <w:rPr>
                          <w:b/>
                          <w:bCs/>
                        </w:rPr>
                      </w:pPr>
                    </w:p>
                    <w:p w14:paraId="50C6AD0F" w14:textId="77777777" w:rsidR="00353740" w:rsidRDefault="00353740" w:rsidP="00353740">
                      <w:pPr>
                        <w:pStyle w:val="Default"/>
                        <w:jc w:val="center"/>
                        <w:rPr>
                          <w:b/>
                          <w:bCs/>
                        </w:rPr>
                      </w:pPr>
                    </w:p>
                    <w:p w14:paraId="70E9E7CC" w14:textId="77777777" w:rsidR="00353740" w:rsidRDefault="00353740" w:rsidP="00353740">
                      <w:pPr>
                        <w:pStyle w:val="Default"/>
                        <w:jc w:val="center"/>
                        <w:rPr>
                          <w:b/>
                          <w:bCs/>
                        </w:rPr>
                      </w:pPr>
                    </w:p>
                    <w:p w14:paraId="586E64A9" w14:textId="77777777" w:rsidR="00353740" w:rsidRDefault="00353740" w:rsidP="00353740">
                      <w:pPr>
                        <w:pStyle w:val="Default"/>
                        <w:jc w:val="center"/>
                        <w:rPr>
                          <w:b/>
                          <w:bCs/>
                        </w:rPr>
                      </w:pPr>
                      <w:r w:rsidRPr="00353740">
                        <w:rPr>
                          <w:b/>
                          <w:bCs/>
                        </w:rPr>
                        <w:t>DECLARATION</w:t>
                      </w:r>
                    </w:p>
                    <w:p w14:paraId="1E18826F" w14:textId="77777777" w:rsidR="00353740" w:rsidRPr="00353740" w:rsidRDefault="00353740" w:rsidP="00353740">
                      <w:pPr>
                        <w:pStyle w:val="Default"/>
                        <w:jc w:val="center"/>
                      </w:pPr>
                    </w:p>
                    <w:p w14:paraId="2D50AA67" w14:textId="77777777" w:rsidR="00353740" w:rsidRPr="00353740" w:rsidRDefault="00353740" w:rsidP="00353740">
                      <w:pPr>
                        <w:pStyle w:val="Default"/>
                        <w:jc w:val="center"/>
                        <w:rPr>
                          <w:color w:val="000000" w:themeColor="text1"/>
                        </w:rPr>
                      </w:pPr>
                      <w:r w:rsidRPr="00353740">
                        <w:t xml:space="preserve">I have read and understood the </w:t>
                      </w:r>
                      <w:r w:rsidRPr="00353740">
                        <w:rPr>
                          <w:color w:val="000000" w:themeColor="text1"/>
                        </w:rPr>
                        <w:t>above terms and conditions and agree to abide by the same.</w:t>
                      </w:r>
                    </w:p>
                    <w:p w14:paraId="0AA5EF3D" w14:textId="77777777" w:rsidR="00353740" w:rsidRP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1AD7A505" w14:textId="77777777" w:rsidR="00353740" w:rsidRP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DE26A96" w14:textId="77777777" w:rsidR="00353740" w:rsidRPr="00353740" w:rsidRDefault="00353740" w:rsidP="00353740">
                      <w:pPr>
                        <w:jc w:val="both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</w:p>
                    <w:p w14:paraId="521FD80E" w14:textId="77777777" w:rsidR="00353740" w:rsidRPr="00353740" w:rsidRDefault="00353740" w:rsidP="00353740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 w:rsidRPr="00353740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2AB06994" w14:textId="77777777" w:rsidR="00353740" w:rsidRPr="00353740" w:rsidRDefault="00353740" w:rsidP="00353740">
                      <w:pPr>
                        <w:jc w:val="right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353740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SIGNATURE OF THE CANDIDATE</w:t>
                      </w:r>
                    </w:p>
                    <w:p w14:paraId="4CCF1A19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402907ED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0121D695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0A31D08C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341A4A1A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6F99921C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71872961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694B515E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097D68FB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2B3112E4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14AE8707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067ED4FD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4ABD9F4A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6794A841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4D07C5AA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3E36F4DB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5D5C5730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3A89C047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51A23697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57150DAE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5DBAA958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5CFF8CB4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52C5B945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06616AC8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624A1E8C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5082BAEC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4249D650" w14:textId="77777777" w:rsidR="00353740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  <w:p w14:paraId="25AF8817" w14:textId="77777777" w:rsidR="00353740" w:rsidRPr="005B504E" w:rsidRDefault="00353740" w:rsidP="0035374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FE47888" w14:textId="77777777" w:rsidR="00353740" w:rsidRDefault="00353740">
      <w:pPr>
        <w:pStyle w:val="Title"/>
        <w:rPr>
          <w:sz w:val="17"/>
        </w:rPr>
      </w:pPr>
    </w:p>
    <w:p w14:paraId="4AF0C2E9" w14:textId="77777777" w:rsidR="00353740" w:rsidRDefault="00353740">
      <w:pPr>
        <w:pStyle w:val="Title"/>
        <w:rPr>
          <w:sz w:val="17"/>
        </w:rPr>
      </w:pPr>
    </w:p>
    <w:p w14:paraId="117245C1" w14:textId="77777777" w:rsidR="00353740" w:rsidRDefault="00353740">
      <w:pPr>
        <w:pStyle w:val="Title"/>
        <w:rPr>
          <w:sz w:val="17"/>
        </w:rPr>
      </w:pPr>
    </w:p>
    <w:p w14:paraId="67EAC02C" w14:textId="77777777" w:rsidR="00353740" w:rsidRDefault="00353740">
      <w:pPr>
        <w:pStyle w:val="Title"/>
        <w:rPr>
          <w:sz w:val="17"/>
        </w:rPr>
      </w:pPr>
    </w:p>
    <w:p w14:paraId="33DB47A1" w14:textId="77777777" w:rsidR="00353740" w:rsidRDefault="00353740">
      <w:pPr>
        <w:pStyle w:val="Title"/>
        <w:rPr>
          <w:sz w:val="17"/>
        </w:rPr>
      </w:pPr>
    </w:p>
    <w:p w14:paraId="7E57B7B0" w14:textId="17ADE190" w:rsidR="00763969" w:rsidRDefault="00353740">
      <w:pPr>
        <w:pStyle w:val="Title"/>
        <w:rPr>
          <w:sz w:val="17"/>
        </w:rPr>
      </w:pPr>
      <w:r>
        <w:rPr>
          <w:noProof/>
          <w:sz w:val="17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22355E" wp14:editId="20662587">
                <wp:simplePos x="0" y="0"/>
                <wp:positionH relativeFrom="column">
                  <wp:posOffset>-1082040</wp:posOffset>
                </wp:positionH>
                <wp:positionV relativeFrom="paragraph">
                  <wp:posOffset>925195</wp:posOffset>
                </wp:positionV>
                <wp:extent cx="2072640" cy="66294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72640" cy="662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85F443" w14:textId="77777777" w:rsidR="00353740" w:rsidRPr="00353740" w:rsidRDefault="00353740" w:rsidP="00353740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353740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>Sincerely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922355E" id="Rectangle 4" o:spid="_x0000_s1027" style="position:absolute;margin-left:-85.2pt;margin-top:72.85pt;width:163.2pt;height:52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" filled="f" stroked="f" strokeweight="2pt">
                <v:textbox>
                  <w:txbxContent>
                    <w:p w14:paraId="5485F443" w14:textId="77777777" w:rsidR="00353740" w:rsidRPr="00353740" w:rsidRDefault="00353740" w:rsidP="00353740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</w:pPr>
                      <w:r w:rsidRPr="00353740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Sincerely,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7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7676CE" wp14:editId="0FB890E9">
                <wp:simplePos x="0" y="0"/>
                <wp:positionH relativeFrom="column">
                  <wp:posOffset>-632460</wp:posOffset>
                </wp:positionH>
                <wp:positionV relativeFrom="paragraph">
                  <wp:posOffset>1946275</wp:posOffset>
                </wp:positionV>
                <wp:extent cx="3558540" cy="66294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8540" cy="6629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615249" w14:textId="77777777" w:rsidR="00353740" w:rsidRPr="00353740" w:rsidRDefault="00353740" w:rsidP="0035374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3740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HR Department,</w:t>
                            </w:r>
                          </w:p>
                          <w:p w14:paraId="729E7BB4" w14:textId="04596964" w:rsidR="00353740" w:rsidRPr="00353740" w:rsidRDefault="00353740" w:rsidP="00353740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353740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OG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INVANDRING </w:t>
                            </w:r>
                            <w:r w:rsidRPr="00353740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CONSULTANCY PVT LT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7676CE" id="Rectangle 5" o:spid="_x0000_s1028" style="position:absolute;margin-left:-49.8pt;margin-top:153.25pt;width:280.2pt;height:52.2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" filled="f" stroked="f" strokeweight="2pt">
                <v:textbox>
                  <w:txbxContent>
                    <w:p w14:paraId="2A615249" w14:textId="77777777" w:rsidR="00353740" w:rsidRPr="00353740" w:rsidRDefault="00353740" w:rsidP="00353740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353740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HR Department,</w:t>
                      </w:r>
                    </w:p>
                    <w:p w14:paraId="729E7BB4" w14:textId="04596964" w:rsidR="00353740" w:rsidRPr="00353740" w:rsidRDefault="00353740" w:rsidP="00353740">
                      <w:pP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353740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OG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INVANDRING </w:t>
                      </w:r>
                      <w:r w:rsidRPr="00353740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CONSULTANCY PVT LT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17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69BE67A" wp14:editId="15E5BA21">
                <wp:simplePos x="0" y="0"/>
                <wp:positionH relativeFrom="column">
                  <wp:posOffset>-1196340</wp:posOffset>
                </wp:positionH>
                <wp:positionV relativeFrom="paragraph">
                  <wp:posOffset>1077595</wp:posOffset>
                </wp:positionV>
                <wp:extent cx="2308860" cy="134112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8860" cy="1341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EF45F0" w14:textId="77777777" w:rsidR="00353740" w:rsidRDefault="00353740" w:rsidP="00353740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97C44BF" wp14:editId="0F6631BA">
                                  <wp:extent cx="1310640" cy="563880"/>
                                  <wp:effectExtent l="0" t="0" r="3810" b="762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310640" cy="5638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9BE67A" id="Rectangle 2" o:spid="_x0000_s1029" style="position:absolute;margin-left:-94.2pt;margin-top:84.85pt;width:181.8pt;height:105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" filled="f" stroked="f" strokeweight="2pt">
                <v:textbox>
                  <w:txbxContent>
                    <w:p w14:paraId="7FEF45F0" w14:textId="77777777" w:rsidR="00353740" w:rsidRDefault="00353740" w:rsidP="00353740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97C44BF" wp14:editId="0F6631BA">
                            <wp:extent cx="1310640" cy="563880"/>
                            <wp:effectExtent l="0" t="0" r="3810" b="762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310640" cy="5638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2B7C302B" wp14:editId="7DED67A3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562850" cy="10696575"/>
                <wp:effectExtent l="0" t="0" r="0" b="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2850" cy="10696575"/>
                          <a:chOff x="0" y="0"/>
                          <a:chExt cx="11910" cy="16845"/>
                        </a:xfrm>
                      </wpg:grpSpPr>
                      <wps:wsp>
                        <wps:cNvPr id="7" name="AutoShape 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910" cy="16845"/>
                          </a:xfrm>
                          <a:custGeom>
                            <a:avLst/>
                            <a:gdLst>
                              <a:gd name="T0" fmla="*/ 11910 w 11910"/>
                              <a:gd name="T1" fmla="*/ 1451 h 16845"/>
                              <a:gd name="T2" fmla="*/ 10175 w 11910"/>
                              <a:gd name="T3" fmla="*/ 1451 h 16845"/>
                              <a:gd name="T4" fmla="*/ 6787 w 11910"/>
                              <a:gd name="T5" fmla="*/ 0 h 16845"/>
                              <a:gd name="T6" fmla="*/ 11910 w 11910"/>
                              <a:gd name="T7" fmla="*/ 0 h 16845"/>
                              <a:gd name="T8" fmla="*/ 11910 w 11910"/>
                              <a:gd name="T9" fmla="*/ 1451 h 16845"/>
                              <a:gd name="T10" fmla="*/ 11910 w 11910"/>
                              <a:gd name="T11" fmla="*/ 16845 h 16845"/>
                              <a:gd name="T12" fmla="*/ 0 w 11910"/>
                              <a:gd name="T13" fmla="*/ 16845 h 16845"/>
                              <a:gd name="T14" fmla="*/ 0 w 11910"/>
                              <a:gd name="T15" fmla="*/ 16653 h 16845"/>
                              <a:gd name="T16" fmla="*/ 11910 w 11910"/>
                              <a:gd name="T17" fmla="*/ 16653 h 16845"/>
                              <a:gd name="T18" fmla="*/ 11910 w 11910"/>
                              <a:gd name="T19" fmla="*/ 16845 h 16845"/>
                              <a:gd name="T20" fmla="*/ 6057 w 11910"/>
                              <a:gd name="T21" fmla="*/ 952 h 16845"/>
                              <a:gd name="T22" fmla="*/ 0 w 11910"/>
                              <a:gd name="T23" fmla="*/ 952 h 16845"/>
                              <a:gd name="T24" fmla="*/ 0 w 11910"/>
                              <a:gd name="T25" fmla="*/ 636 h 16845"/>
                              <a:gd name="T26" fmla="*/ 6560 w 11910"/>
                              <a:gd name="T27" fmla="*/ 636 h 16845"/>
                              <a:gd name="T28" fmla="*/ 6057 w 11910"/>
                              <a:gd name="T29" fmla="*/ 952 h 168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1910" h="16845">
                                <a:moveTo>
                                  <a:pt x="11910" y="1451"/>
                                </a:moveTo>
                                <a:lnTo>
                                  <a:pt x="10175" y="1451"/>
                                </a:lnTo>
                                <a:lnTo>
                                  <a:pt x="6787" y="0"/>
                                </a:lnTo>
                                <a:lnTo>
                                  <a:pt x="11910" y="0"/>
                                </a:lnTo>
                                <a:lnTo>
                                  <a:pt x="11910" y="1451"/>
                                </a:lnTo>
                                <a:close/>
                                <a:moveTo>
                                  <a:pt x="11910" y="16845"/>
                                </a:moveTo>
                                <a:lnTo>
                                  <a:pt x="0" y="16845"/>
                                </a:lnTo>
                                <a:lnTo>
                                  <a:pt x="0" y="16653"/>
                                </a:lnTo>
                                <a:lnTo>
                                  <a:pt x="11910" y="16653"/>
                                </a:lnTo>
                                <a:lnTo>
                                  <a:pt x="11910" y="16845"/>
                                </a:lnTo>
                                <a:close/>
                                <a:moveTo>
                                  <a:pt x="6057" y="952"/>
                                </a:moveTo>
                                <a:lnTo>
                                  <a:pt x="0" y="952"/>
                                </a:lnTo>
                                <a:lnTo>
                                  <a:pt x="0" y="636"/>
                                </a:lnTo>
                                <a:lnTo>
                                  <a:pt x="6560" y="636"/>
                                </a:lnTo>
                                <a:lnTo>
                                  <a:pt x="6057" y="9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C1C1B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4"/>
                        <wps:cNvSpPr>
                          <a:spLocks/>
                        </wps:cNvSpPr>
                        <wps:spPr bwMode="auto">
                          <a:xfrm>
                            <a:off x="5760" y="327"/>
                            <a:ext cx="2520" cy="1123"/>
                          </a:xfrm>
                          <a:custGeom>
                            <a:avLst/>
                            <a:gdLst>
                              <a:gd name="T0" fmla="+- 0 6998 5760"/>
                              <a:gd name="T1" fmla="*/ T0 w 2520"/>
                              <a:gd name="T2" fmla="+- 0 1451 328"/>
                              <a:gd name="T3" fmla="*/ 1451 h 1123"/>
                              <a:gd name="T4" fmla="+- 0 5760 5760"/>
                              <a:gd name="T5" fmla="*/ T4 w 2520"/>
                              <a:gd name="T6" fmla="+- 0 1451 328"/>
                              <a:gd name="T7" fmla="*/ 1451 h 1123"/>
                              <a:gd name="T8" fmla="+- 0 7552 5760"/>
                              <a:gd name="T9" fmla="*/ T8 w 2520"/>
                              <a:gd name="T10" fmla="+- 0 328 328"/>
                              <a:gd name="T11" fmla="*/ 328 h 1123"/>
                              <a:gd name="T12" fmla="+- 0 8280 5760"/>
                              <a:gd name="T13" fmla="*/ T12 w 2520"/>
                              <a:gd name="T14" fmla="+- 0 639 328"/>
                              <a:gd name="T15" fmla="*/ 639 h 1123"/>
                              <a:gd name="T16" fmla="+- 0 6998 5760"/>
                              <a:gd name="T17" fmla="*/ T16 w 2520"/>
                              <a:gd name="T18" fmla="+- 0 1451 328"/>
                              <a:gd name="T19" fmla="*/ 1451 h 11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520" h="1123">
                                <a:moveTo>
                                  <a:pt x="1238" y="1123"/>
                                </a:moveTo>
                                <a:lnTo>
                                  <a:pt x="0" y="1123"/>
                                </a:lnTo>
                                <a:lnTo>
                                  <a:pt x="1792" y="0"/>
                                </a:lnTo>
                                <a:lnTo>
                                  <a:pt x="2520" y="311"/>
                                </a:lnTo>
                                <a:lnTo>
                                  <a:pt x="1238" y="112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A172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AutoShape 3"/>
                        <wps:cNvSpPr>
                          <a:spLocks/>
                        </wps:cNvSpPr>
                        <wps:spPr bwMode="auto">
                          <a:xfrm>
                            <a:off x="2555" y="638"/>
                            <a:ext cx="7620" cy="16015"/>
                          </a:xfrm>
                          <a:custGeom>
                            <a:avLst/>
                            <a:gdLst>
                              <a:gd name="T0" fmla="+- 0 10175 2555"/>
                              <a:gd name="T1" fmla="*/ T0 w 7620"/>
                              <a:gd name="T2" fmla="+- 0 1451 639"/>
                              <a:gd name="T3" fmla="*/ 1451 h 16015"/>
                              <a:gd name="T4" fmla="+- 0 6998 2555"/>
                              <a:gd name="T5" fmla="*/ T4 w 7620"/>
                              <a:gd name="T6" fmla="+- 0 1451 639"/>
                              <a:gd name="T7" fmla="*/ 1451 h 16015"/>
                              <a:gd name="T8" fmla="+- 0 8280 2555"/>
                              <a:gd name="T9" fmla="*/ T8 w 7620"/>
                              <a:gd name="T10" fmla="+- 0 639 639"/>
                              <a:gd name="T11" fmla="*/ 639 h 16015"/>
                              <a:gd name="T12" fmla="+- 0 10175 2555"/>
                              <a:gd name="T13" fmla="*/ T12 w 7620"/>
                              <a:gd name="T14" fmla="+- 0 1451 639"/>
                              <a:gd name="T15" fmla="*/ 1451 h 16015"/>
                              <a:gd name="T16" fmla="+- 0 9366 2555"/>
                              <a:gd name="T17" fmla="*/ T16 w 7620"/>
                              <a:gd name="T18" fmla="+- 0 16653 639"/>
                              <a:gd name="T19" fmla="*/ 16653 h 16015"/>
                              <a:gd name="T20" fmla="+- 0 2555 2555"/>
                              <a:gd name="T21" fmla="*/ T20 w 7620"/>
                              <a:gd name="T22" fmla="+- 0 16653 639"/>
                              <a:gd name="T23" fmla="*/ 16653 h 16015"/>
                              <a:gd name="T24" fmla="+- 0 2707 2555"/>
                              <a:gd name="T25" fmla="*/ T24 w 7620"/>
                              <a:gd name="T26" fmla="+- 0 16499 639"/>
                              <a:gd name="T27" fmla="*/ 16499 h 16015"/>
                              <a:gd name="T28" fmla="+- 0 9213 2555"/>
                              <a:gd name="T29" fmla="*/ T28 w 7620"/>
                              <a:gd name="T30" fmla="+- 0 16499 639"/>
                              <a:gd name="T31" fmla="*/ 16499 h 16015"/>
                              <a:gd name="T32" fmla="+- 0 9366 2555"/>
                              <a:gd name="T33" fmla="*/ T32 w 7620"/>
                              <a:gd name="T34" fmla="+- 0 16653 639"/>
                              <a:gd name="T35" fmla="*/ 16653 h 160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7620" h="16015">
                                <a:moveTo>
                                  <a:pt x="7620" y="812"/>
                                </a:moveTo>
                                <a:lnTo>
                                  <a:pt x="4443" y="812"/>
                                </a:lnTo>
                                <a:lnTo>
                                  <a:pt x="5725" y="0"/>
                                </a:lnTo>
                                <a:lnTo>
                                  <a:pt x="7620" y="812"/>
                                </a:lnTo>
                                <a:close/>
                                <a:moveTo>
                                  <a:pt x="6811" y="16014"/>
                                </a:moveTo>
                                <a:lnTo>
                                  <a:pt x="0" y="16014"/>
                                </a:lnTo>
                                <a:lnTo>
                                  <a:pt x="152" y="15860"/>
                                </a:lnTo>
                                <a:lnTo>
                                  <a:pt x="6658" y="15860"/>
                                </a:lnTo>
                                <a:lnTo>
                                  <a:pt x="6811" y="160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5232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1A7911" id="Group 2" o:spid="_x0000_s1026" style="position:absolute;margin-left:0;margin-top:0;width:595.5pt;height:842.25pt;z-index:-251658240;mso-position-horizontal-relative:page;mso-position-vertical-relative:page" coordsize="11910,168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">
                <v:shape id="AutoShape 5" o:spid="_x0000_s1027" style="position:absolute;width:11910;height:16845;visibility:visible;mso-wrap-style:square;v-text-anchor:top" coordsize="11910,1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" path="m11910,1451r-1735,l6787,r5123,l11910,1451xm11910,16845l,16845r,-192l11910,16653r,192xm6057,952l,952,,636r6560,l6057,952xe" fillcolor="#1c1c1b" stroked="f">
                  <v:path arrowok="t" o:connecttype="custom" o:connectlocs="11910,1451;10175,1451;6787,0;11910,0;11910,1451;11910,16845;0,16845;0,16653;11910,16653;11910,16845;6057,952;0,952;0,636;6560,636;6057,952" o:connectangles="0,0,0,0,0,0,0,0,0,0,0,0,0,0,0"/>
                </v:shape>
                <v:shape id="Freeform 4" o:spid="_x0000_s1028" style="position:absolute;left:5760;top:327;width:2520;height:1123;visibility:visible;mso-wrap-style:square;v-text-anchor:top" coordsize="2520,1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" path="m1238,1123l,1123,1792,r728,311l1238,1123xe" fillcolor="#aa172a" stroked="f">
                  <v:path arrowok="t" o:connecttype="custom" o:connectlocs="1238,1451;0,1451;1792,328;2520,639;1238,1451" o:connectangles="0,0,0,0,0"/>
                </v:shape>
                <v:shape id="AutoShape 3" o:spid="_x0000_s1029" style="position:absolute;left:2555;top:638;width:7620;height:16015;visibility:visible;mso-wrap-style:square;v-text-anchor:top" coordsize="7620,16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" path="m7620,812r-3177,l5725,,7620,812xm6811,16014l,16014r152,-154l6658,15860r153,154xe" fillcolor="#d5232e" stroked="f">
                  <v:path arrowok="t" o:connecttype="custom" o:connectlocs="7620,1451;4443,1451;5725,639;7620,1451;6811,16653;0,16653;152,16499;6658,16499;6811,16653" o:connectangles="0,0,0,0,0,0,0,0,0"/>
                </v:shape>
                <w10:wrap anchorx="page" anchory="page"/>
              </v:group>
            </w:pict>
          </mc:Fallback>
        </mc:AlternateContent>
      </w:r>
    </w:p>
    <w:sectPr w:rsidR="00763969">
      <w:type w:val="continuous"/>
      <w:pgSz w:w="11910" w:h="16850"/>
      <w:pgMar w:top="160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hNTSwtzE0tTU3MzSyUdpeDU4uLM/DyQAsNaAJA2gF4sAAAA"/>
  </w:docVars>
  <w:rsids>
    <w:rsidRoot w:val="00763969"/>
    <w:rsid w:val="00353740"/>
    <w:rsid w:val="00763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E53FB"/>
  <w15:docId w15:val="{44327ACD-148B-4619-BFFD-AD9A14F07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4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353740"/>
    <w:pPr>
      <w:widowControl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 Black Clean Modern Corporate Letterhead</dc:title>
  <dc:creator>Kumar Swamy</dc:creator>
  <cp:keywords>DAFSFI29hbg,BAB6NEeQ6aw</cp:keywords>
  <cp:lastModifiedBy>harishma harishma</cp:lastModifiedBy>
  <cp:revision>2</cp:revision>
  <cp:lastPrinted>2022-11-19T16:08:00Z</cp:lastPrinted>
  <dcterms:created xsi:type="dcterms:W3CDTF">2022-11-19T16:19:00Z</dcterms:created>
  <dcterms:modified xsi:type="dcterms:W3CDTF">2022-11-19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9T00:00:00Z</vt:filetime>
  </property>
  <property fmtid="{D5CDD505-2E9C-101B-9397-08002B2CF9AE}" pid="3" name="Creator">
    <vt:lpwstr>Canva</vt:lpwstr>
  </property>
  <property fmtid="{D5CDD505-2E9C-101B-9397-08002B2CF9AE}" pid="4" name="LastSaved">
    <vt:filetime>2022-11-19T00:00:00Z</vt:filetime>
  </property>
</Properties>
</file>